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310EEC7" w14:textId="77777777" w:rsidR="00966C36" w:rsidRDefault="00C97F7B">
      <w:pPr>
        <w:pStyle w:val="Title"/>
      </w:pPr>
      <w:r>
        <w:t>Feedback for Project Number 21</w:t>
      </w:r>
    </w:p>
    <w:p w14:paraId="2BA51B8A" w14:textId="77777777" w:rsidR="00966C36" w:rsidRDefault="00C97F7B">
      <w:pPr>
        <w:pStyle w:val="Heading2"/>
      </w:pPr>
      <w:bookmarkStart w:id="0" w:name="instructions"/>
      <w:r>
        <w:t>Instructions</w:t>
      </w:r>
    </w:p>
    <w:p w14:paraId="781E4F67" w14:textId="77777777" w:rsidR="00966C36" w:rsidRDefault="00C97F7B">
      <w:pPr>
        <w:pStyle w:val="FirstParagraph"/>
      </w:pPr>
      <w:r>
        <w:t xml:space="preserve">Use the program below (beginning line 13) to figure out who you will be critiquing. You will critique two of your colleagues’ work and provide feedback for them to produce their best work. Remember this is to help them out so do not be mean, but also do not hold back. Be sure to highlight areas of success as equally as areas of failure. Use the template below the code to provide them this feedback. You can find the </w:t>
      </w:r>
      <w:hyperlink r:id="rId7" w:anchor="gid=0">
        <w:r>
          <w:rPr>
            <w:rStyle w:val="Hyperlink"/>
          </w:rPr>
          <w:t>project links here</w:t>
        </w:r>
      </w:hyperlink>
    </w:p>
    <w:p w14:paraId="3DD90D31" w14:textId="20D0C70B" w:rsidR="00966C36" w:rsidRDefault="00C97F7B">
      <w:pPr>
        <w:pStyle w:val="BodyText"/>
      </w:pPr>
      <w:r>
        <w:rPr>
          <w:b/>
        </w:rPr>
        <w:t>Be sure to change the name of the project in the title above and in the document title.</w:t>
      </w:r>
      <w:r>
        <w:t xml:space="preserve"> This is the project number you are critiquing and should be included in the output file so that the document name reads ‘Critique_of_Project</w:t>
      </w:r>
      <w:r w:rsidR="005E612F">
        <w:t>21</w:t>
      </w:r>
      <w:r>
        <w:t xml:space="preserve">.docx’. Once you are finished, e-mail me both documents (one document per critique) and I will upload them to the ‘Peer_Reviewed_Work’ folder so that your peers can view them. Do not e-mail me the .Rmd file. These reviews are due by </w:t>
      </w:r>
      <w:r>
        <w:rPr>
          <w:b/>
        </w:rPr>
        <w:t>Friday, March 26th at 5:30pm CST</w:t>
      </w:r>
      <w:r>
        <w:t>. For ease you can use this markdown file to fill out your responses and knit which will produce a word document for you.</w:t>
      </w:r>
    </w:p>
    <w:p w14:paraId="4ADBE47F" w14:textId="77777777" w:rsidR="00966C36" w:rsidRDefault="00C97F7B">
      <w:pPr>
        <w:pStyle w:val="Heading2"/>
      </w:pPr>
      <w:bookmarkStart w:id="1" w:name="feedback-below"/>
      <w:bookmarkEnd w:id="0"/>
      <w:r>
        <w:t>Feedback Below</w:t>
      </w:r>
    </w:p>
    <w:p w14:paraId="70D9B1DA" w14:textId="77777777" w:rsidR="00966C36" w:rsidRDefault="00C97F7B">
      <w:pPr>
        <w:pStyle w:val="FirstParagraph"/>
      </w:pPr>
      <w:r>
        <w:rPr>
          <w:b/>
        </w:rPr>
        <w:t>What is their topic on?</w:t>
      </w:r>
    </w:p>
    <w:p w14:paraId="6A88F09A" w14:textId="77777777" w:rsidR="00966C36" w:rsidRDefault="00C97F7B">
      <w:pPr>
        <w:pStyle w:val="BodyText"/>
      </w:pPr>
      <w:r>
        <w:t>Santanu’s project was on the relationship between catastrophes and the insurance companies.</w:t>
      </w:r>
    </w:p>
    <w:p w14:paraId="22834041" w14:textId="77777777" w:rsidR="00966C36" w:rsidRDefault="00C97F7B">
      <w:pPr>
        <w:pStyle w:val="Compact"/>
        <w:numPr>
          <w:ilvl w:val="0"/>
          <w:numId w:val="2"/>
        </w:numPr>
      </w:pPr>
      <w:r>
        <w:rPr>
          <w:i/>
        </w:rPr>
        <w:t>Is the title consistent with the topic?</w:t>
      </w:r>
    </w:p>
    <w:p w14:paraId="2044BE34" w14:textId="0470A2E7" w:rsidR="00966C36" w:rsidRDefault="00C97F7B">
      <w:pPr>
        <w:pStyle w:val="Compact"/>
        <w:numPr>
          <w:ilvl w:val="0"/>
          <w:numId w:val="2"/>
        </w:numPr>
      </w:pPr>
      <w:r>
        <w:rPr>
          <w:i/>
        </w:rPr>
        <w:t>In other words</w:t>
      </w:r>
      <w:r w:rsidR="005E612F">
        <w:rPr>
          <w:i/>
        </w:rPr>
        <w:t>,</w:t>
      </w:r>
      <w:r>
        <w:rPr>
          <w:i/>
        </w:rPr>
        <w:t xml:space="preserve"> does the title make sense for the project?</w:t>
      </w:r>
    </w:p>
    <w:p w14:paraId="08419A66" w14:textId="70262A58" w:rsidR="00966C36" w:rsidRDefault="00C97F7B">
      <w:pPr>
        <w:pStyle w:val="FirstParagraph"/>
      </w:pPr>
      <w:r>
        <w:t>Yes</w:t>
      </w:r>
      <w:r w:rsidR="005E612F">
        <w:t>,</w:t>
      </w:r>
      <w:r>
        <w:t xml:space="preserve"> his analysis was clearly based on the title of his project.</w:t>
      </w:r>
    </w:p>
    <w:p w14:paraId="57CCF5CC" w14:textId="77777777" w:rsidR="00966C36" w:rsidRDefault="00C97F7B">
      <w:pPr>
        <w:pStyle w:val="BodyText"/>
      </w:pPr>
      <w:r>
        <w:rPr>
          <w:b/>
        </w:rPr>
        <w:t>Are the objectives of the project clearly identifiable?</w:t>
      </w:r>
    </w:p>
    <w:p w14:paraId="6CFE7C88" w14:textId="0333552E" w:rsidR="00966C36" w:rsidRDefault="00C97F7B">
      <w:pPr>
        <w:pStyle w:val="BodyText"/>
      </w:pPr>
      <w:r>
        <w:t>Yes</w:t>
      </w:r>
      <w:r w:rsidR="005E612F">
        <w:t>,</w:t>
      </w:r>
      <w:r>
        <w:t xml:space="preserve"> </w:t>
      </w:r>
      <w:proofErr w:type="spellStart"/>
      <w:r>
        <w:t>Santanu</w:t>
      </w:r>
      <w:proofErr w:type="spellEnd"/>
      <w:r>
        <w:t xml:space="preserve"> had multiple research questions that drove his analysis and everything was very clear.</w:t>
      </w:r>
    </w:p>
    <w:p w14:paraId="79FC5D0C" w14:textId="77777777" w:rsidR="00966C36" w:rsidRDefault="00C97F7B">
      <w:pPr>
        <w:pStyle w:val="Compact"/>
        <w:numPr>
          <w:ilvl w:val="0"/>
          <w:numId w:val="3"/>
        </w:numPr>
      </w:pPr>
      <w:r>
        <w:rPr>
          <w:i/>
        </w:rPr>
        <w:t>What are they wanting to study?</w:t>
      </w:r>
    </w:p>
    <w:p w14:paraId="618A8813" w14:textId="77777777" w:rsidR="00966C36" w:rsidRDefault="00C97F7B">
      <w:pPr>
        <w:pStyle w:val="FirstParagraph"/>
      </w:pPr>
      <w:r>
        <w:t>With the increasing rate of natural disasters and catastrophes, Santanu wanted to analyse how this impacts the P and C insurance companies from 2015 - 2020. He also wanted to look at customer premiums, company expenses, and company profits.</w:t>
      </w:r>
    </w:p>
    <w:p w14:paraId="1A931E57" w14:textId="77777777" w:rsidR="00966C36" w:rsidRDefault="00C97F7B">
      <w:pPr>
        <w:pStyle w:val="Compact"/>
        <w:numPr>
          <w:ilvl w:val="0"/>
          <w:numId w:val="4"/>
        </w:numPr>
      </w:pPr>
      <w:r>
        <w:rPr>
          <w:i/>
        </w:rPr>
        <w:t>What is the motivation of this project?</w:t>
      </w:r>
    </w:p>
    <w:p w14:paraId="18FFB67E" w14:textId="77777777" w:rsidR="00966C36" w:rsidRDefault="00C97F7B">
      <w:pPr>
        <w:pStyle w:val="FirstParagraph"/>
      </w:pPr>
      <w:r>
        <w:t xml:space="preserve">Santanu seems to know a lot about the insurance industry; my guess is that he works in it. He knows that climate change is causing the rate of catastrophes to increase and will </w:t>
      </w:r>
      <w:r>
        <w:lastRenderedPageBreak/>
        <w:t>continue to increase, so he wants insurance companies to change their models in order to cater to this increasing rate.</w:t>
      </w:r>
    </w:p>
    <w:p w14:paraId="2508ACCF" w14:textId="77777777" w:rsidR="00966C36" w:rsidRDefault="00C97F7B">
      <w:pPr>
        <w:pStyle w:val="Compact"/>
        <w:numPr>
          <w:ilvl w:val="0"/>
          <w:numId w:val="5"/>
        </w:numPr>
      </w:pPr>
      <w:r>
        <w:rPr>
          <w:i/>
        </w:rPr>
        <w:t>What does the presenter hope to accomplish with this project?</w:t>
      </w:r>
    </w:p>
    <w:p w14:paraId="58DA3B0B" w14:textId="77777777" w:rsidR="00966C36" w:rsidRDefault="00C97F7B">
      <w:pPr>
        <w:pStyle w:val="FirstParagraph"/>
      </w:pPr>
      <w:r>
        <w:t>To gain insight on how the increasing rate of catastrophes have impacted P and C insurance companies and subsequently how customer premiums have been affected.</w:t>
      </w:r>
    </w:p>
    <w:p w14:paraId="4717F787" w14:textId="77777777" w:rsidR="00966C36" w:rsidRDefault="00C97F7B">
      <w:pPr>
        <w:pStyle w:val="BodyText"/>
      </w:pPr>
      <w:r>
        <w:rPr>
          <w:b/>
        </w:rPr>
        <w:t>What data are used?</w:t>
      </w:r>
    </w:p>
    <w:p w14:paraId="7D7FCA69" w14:textId="77777777" w:rsidR="00966C36" w:rsidRDefault="00C97F7B">
      <w:pPr>
        <w:pStyle w:val="BodyText"/>
      </w:pPr>
      <w:r>
        <w:t>Three websites with statistics on catastrophes and insurance premiums</w:t>
      </w:r>
    </w:p>
    <w:p w14:paraId="2A850C37" w14:textId="77777777" w:rsidR="00966C36" w:rsidRDefault="00C97F7B">
      <w:pPr>
        <w:pStyle w:val="Compact"/>
        <w:numPr>
          <w:ilvl w:val="0"/>
          <w:numId w:val="6"/>
        </w:numPr>
      </w:pPr>
      <w:r>
        <w:rPr>
          <w:i/>
        </w:rPr>
        <w:t>What website(s) are scraped?</w:t>
      </w:r>
    </w:p>
    <w:p w14:paraId="4D326D60" w14:textId="77777777" w:rsidR="00966C36" w:rsidRDefault="00C97F7B">
      <w:pPr>
        <w:pStyle w:val="FirstParagraph"/>
      </w:pPr>
      <w:r>
        <w:t>www.iii.org and www.prnewswire.com</w:t>
      </w:r>
    </w:p>
    <w:p w14:paraId="229ADC16" w14:textId="77777777" w:rsidR="00966C36" w:rsidRDefault="00C97F7B">
      <w:pPr>
        <w:pStyle w:val="Compact"/>
        <w:numPr>
          <w:ilvl w:val="0"/>
          <w:numId w:val="7"/>
        </w:numPr>
      </w:pPr>
      <w:r>
        <w:rPr>
          <w:i/>
        </w:rPr>
        <w:t>Are other data brought in from outside sources?</w:t>
      </w:r>
    </w:p>
    <w:p w14:paraId="29F9F429" w14:textId="77777777" w:rsidR="00966C36" w:rsidRDefault="00C97F7B">
      <w:pPr>
        <w:pStyle w:val="FirstParagraph"/>
      </w:pPr>
      <w:r>
        <w:t>No.</w:t>
      </w:r>
    </w:p>
    <w:p w14:paraId="75189D43" w14:textId="77777777" w:rsidR="00966C36" w:rsidRDefault="00C97F7B">
      <w:pPr>
        <w:pStyle w:val="Compact"/>
        <w:numPr>
          <w:ilvl w:val="0"/>
          <w:numId w:val="8"/>
        </w:numPr>
      </w:pPr>
      <w:r>
        <w:rPr>
          <w:i/>
        </w:rPr>
        <w:t>If so, what are they and how do they add to the project?</w:t>
      </w:r>
    </w:p>
    <w:p w14:paraId="4C560169" w14:textId="77777777" w:rsidR="00966C36" w:rsidRDefault="00C97F7B">
      <w:pPr>
        <w:pStyle w:val="FirstParagraph"/>
      </w:pPr>
      <w:r>
        <w:t>N/A</w:t>
      </w:r>
    </w:p>
    <w:p w14:paraId="1A80EC8B" w14:textId="77777777" w:rsidR="00966C36" w:rsidRDefault="00C97F7B">
      <w:pPr>
        <w:pStyle w:val="BodyText"/>
      </w:pPr>
      <w:r>
        <w:rPr>
          <w:b/>
        </w:rPr>
        <w:t>What is your overall impression of the project?</w:t>
      </w:r>
    </w:p>
    <w:p w14:paraId="5EFF4A57" w14:textId="2AE599BD" w:rsidR="00966C36" w:rsidRDefault="00C97F7B">
      <w:pPr>
        <w:pStyle w:val="BodyText"/>
      </w:pPr>
      <w:r>
        <w:t>Overall, I was very impressed with Santanu’s presentation. Santanu seems incredibly knowledgeable on the subject. It was very professional</w:t>
      </w:r>
      <w:r w:rsidR="005E612F">
        <w:t>;</w:t>
      </w:r>
      <w:r>
        <w:t xml:space="preserve"> he gave definitions to explain the insurance company, which was helpful for me because I know little about it. His analysis was very easy to comprehend and his graphics were clear. Even his code was filled thoroughly with notes.</w:t>
      </w:r>
    </w:p>
    <w:p w14:paraId="02D3CE24" w14:textId="77777777" w:rsidR="00966C36" w:rsidRDefault="00C97F7B">
      <w:pPr>
        <w:pStyle w:val="BodyText"/>
      </w:pPr>
      <w:r>
        <w:rPr>
          <w:b/>
        </w:rPr>
        <w:t>Other encouragements/critiques you would like to provide to your colleague in order for them to have a more refined project.</w:t>
      </w:r>
    </w:p>
    <w:p w14:paraId="1297E916" w14:textId="77777777" w:rsidR="00966C36" w:rsidRDefault="00C97F7B">
      <w:pPr>
        <w:pStyle w:val="BodyText"/>
      </w:pPr>
      <w:r>
        <w:t>Improvements:</w:t>
      </w:r>
    </w:p>
    <w:p w14:paraId="68D5B8B3" w14:textId="77777777" w:rsidR="00966C36" w:rsidRDefault="00C97F7B">
      <w:pPr>
        <w:pStyle w:val="BodyText"/>
      </w:pPr>
      <w:r>
        <w:t>I don’t have much to say on improvements. I would have liked to have seen more years of data not just 2015-2020. Some of his slides had a lot of information and was a bit overwhelming, but I’m just nitpicking.</w:t>
      </w:r>
    </w:p>
    <w:p w14:paraId="6A1B9559" w14:textId="77777777" w:rsidR="00966C36" w:rsidRDefault="00C97F7B">
      <w:pPr>
        <w:pStyle w:val="BodyText"/>
      </w:pPr>
      <w:r>
        <w:t>Great first project Santanu!</w:t>
      </w:r>
      <w:bookmarkEnd w:id="1"/>
    </w:p>
    <w:sectPr w:rsidR="00966C3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765F799" w14:textId="77777777" w:rsidR="00C97F7B" w:rsidRDefault="00C97F7B">
      <w:pPr>
        <w:spacing w:after="0"/>
      </w:pPr>
      <w:r>
        <w:separator/>
      </w:r>
    </w:p>
  </w:endnote>
  <w:endnote w:type="continuationSeparator" w:id="0">
    <w:p w14:paraId="6649B851" w14:textId="77777777" w:rsidR="00C97F7B" w:rsidRDefault="00C97F7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46BEE08" w14:textId="77777777" w:rsidR="00C97F7B" w:rsidRDefault="00C97F7B">
      <w:r>
        <w:separator/>
      </w:r>
    </w:p>
  </w:footnote>
  <w:footnote w:type="continuationSeparator" w:id="0">
    <w:p w14:paraId="0DF5B145" w14:textId="77777777" w:rsidR="00C97F7B" w:rsidRDefault="00C97F7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7D7A3C7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7AAA673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3C2372"/>
    <w:rsid w:val="004E29B3"/>
    <w:rsid w:val="00590D07"/>
    <w:rsid w:val="005E612F"/>
    <w:rsid w:val="00784D58"/>
    <w:rsid w:val="008D6863"/>
    <w:rsid w:val="00966C36"/>
    <w:rsid w:val="00B86B75"/>
    <w:rsid w:val="00BC48D5"/>
    <w:rsid w:val="00C36279"/>
    <w:rsid w:val="00C97F7B"/>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C8834F"/>
  <w15:docId w15:val="{7B0E8CDC-0BED-43F7-AB34-4FC5E67618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docs.google.com/spreadsheets/d/1xAiea3WAt-7ANAYtzhjFfRRkSTCQlcu123y7hqizJso/edit"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2</Pages>
  <Words>531</Words>
  <Characters>3032</Characters>
  <Application>Microsoft Office Word</Application>
  <DocSecurity>0</DocSecurity>
  <Lines>25</Lines>
  <Paragraphs>7</Paragraphs>
  <ScaleCrop>false</ScaleCrop>
  <Company/>
  <LinksUpToDate>false</LinksUpToDate>
  <CharactersWithSpaces>35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edback for Project Number 21</dc:title>
  <dc:creator>Kat Smith</dc:creator>
  <cp:keywords/>
  <cp:lastModifiedBy>Kat Smith</cp:lastModifiedBy>
  <cp:revision>2</cp:revision>
  <dcterms:created xsi:type="dcterms:W3CDTF">2021-03-25T01:38:00Z</dcterms:created>
  <dcterms:modified xsi:type="dcterms:W3CDTF">2021-03-25T01: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